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86819" w:rsidRDefault="006C6674" w14:paraId="694FC880" w14:textId="1217A24F">
      <w:pPr>
        <w:rPr>
          <w:lang w:val="en-US"/>
        </w:rPr>
      </w:pPr>
      <w:proofErr w:type="spellStart"/>
      <w:r>
        <w:rPr>
          <w:lang w:val="en-US"/>
        </w:rPr>
        <w:t>UiAdoc</w:t>
      </w:r>
      <w:proofErr w:type="spellEnd"/>
      <w:r>
        <w:rPr>
          <w:lang w:val="en-US"/>
        </w:rPr>
        <w:t xml:space="preserve"> board meeting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:rsidR="006C6674" w:rsidRDefault="006C6674" w14:paraId="2FBA7569" w14:textId="78A66329">
      <w:pPr>
        <w:rPr>
          <w:lang w:val="en-US"/>
        </w:rPr>
      </w:pPr>
      <w:r>
        <w:rPr>
          <w:lang w:val="en-US"/>
        </w:rPr>
        <w:t>17.06.2021</w:t>
      </w:r>
    </w:p>
    <w:p w:rsidR="006C6674" w:rsidRDefault="006C6674" w14:paraId="22371FD8" w14:textId="37CD765D">
      <w:pPr>
        <w:rPr>
          <w:lang w:val="en-US"/>
        </w:rPr>
      </w:pPr>
    </w:p>
    <w:p w:rsidR="006C6674" w:rsidRDefault="006C6674" w14:paraId="60429FE8" w14:textId="76FD641D">
      <w:pPr>
        <w:rPr>
          <w:lang w:val="en-US"/>
        </w:rPr>
      </w:pPr>
    </w:p>
    <w:p w:rsidR="006C6674" w:rsidRDefault="006C6674" w14:paraId="71F6AEC2" w14:textId="71EB4B73">
      <w:pPr>
        <w:rPr>
          <w:lang w:val="en-US"/>
        </w:rPr>
      </w:pPr>
      <w:r>
        <w:rPr>
          <w:lang w:val="en-US"/>
        </w:rPr>
        <w:t>AGENDA</w:t>
      </w:r>
    </w:p>
    <w:p w:rsidR="006C6674" w:rsidRDefault="006C6674" w14:paraId="6ABA627A" w14:textId="0B60CB26">
      <w:pPr>
        <w:rPr>
          <w:lang w:val="en-US"/>
        </w:rPr>
      </w:pPr>
    </w:p>
    <w:p w:rsidR="006C6674" w:rsidRDefault="006C6674" w14:paraId="1B5E28B4" w14:textId="3D3A1D6A">
      <w:pPr>
        <w:rPr>
          <w:lang w:val="en-US"/>
        </w:rPr>
      </w:pPr>
      <w:r>
        <w:rPr>
          <w:lang w:val="en-US"/>
        </w:rPr>
        <w:t>1.</w:t>
      </w:r>
      <w:r w:rsidR="00D53082">
        <w:rPr>
          <w:lang w:val="en-US"/>
        </w:rPr>
        <w:t xml:space="preserve"> Internal communications – when to CC all?</w:t>
      </w:r>
    </w:p>
    <w:p w:rsidR="006C6674" w:rsidRDefault="006C6674" w14:paraId="4CDA8840" w14:textId="76A9D74A">
      <w:pPr>
        <w:rPr>
          <w:lang w:val="en-US"/>
        </w:rPr>
      </w:pPr>
    </w:p>
    <w:p w:rsidR="006C6674" w:rsidRDefault="006C6674" w14:paraId="6CB51C21" w14:textId="1BF18189">
      <w:pPr>
        <w:rPr>
          <w:lang w:val="en-US"/>
        </w:rPr>
      </w:pPr>
      <w:r w:rsidRPr="1A46FDFE" w:rsidR="006C6674">
        <w:rPr>
          <w:lang w:val="en-US"/>
        </w:rPr>
        <w:t>2.</w:t>
      </w:r>
      <w:r w:rsidRPr="1A46FDFE" w:rsidR="2FFCBF2A">
        <w:rPr>
          <w:lang w:val="en-US"/>
        </w:rPr>
        <w:t xml:space="preserve"> </w:t>
      </w:r>
      <w:proofErr w:type="spellStart"/>
      <w:r w:rsidRPr="1A46FDFE" w:rsidR="2FFCBF2A">
        <w:rPr>
          <w:lang w:val="en-US"/>
        </w:rPr>
        <w:t>Altinn</w:t>
      </w:r>
      <w:proofErr w:type="spellEnd"/>
      <w:r w:rsidRPr="1A46FDFE" w:rsidR="2FFCBF2A">
        <w:rPr>
          <w:lang w:val="en-US"/>
        </w:rPr>
        <w:t xml:space="preserve"> and Banking- Progress update</w:t>
      </w:r>
    </w:p>
    <w:p w:rsidR="1A46FDFE" w:rsidP="1A46FDFE" w:rsidRDefault="1A46FDFE" w14:paraId="4DA99F7A" w14:textId="3358DF58">
      <w:pPr>
        <w:pStyle w:val="Normal"/>
        <w:rPr>
          <w:lang w:val="en-US"/>
        </w:rPr>
      </w:pPr>
    </w:p>
    <w:p w:rsidR="2175B2D2" w:rsidP="1A46FDFE" w:rsidRDefault="2175B2D2" w14:paraId="6E64EEB8" w14:textId="3FD74B30">
      <w:pPr>
        <w:pStyle w:val="Normal"/>
        <w:rPr>
          <w:lang w:val="en-US"/>
        </w:rPr>
      </w:pPr>
      <w:r w:rsidRPr="1A46FDFE" w:rsidR="2175B2D2">
        <w:rPr>
          <w:lang w:val="en-US"/>
        </w:rPr>
        <w:t xml:space="preserve">3.Discussion around PhD extensions </w:t>
      </w:r>
      <w:r w:rsidRPr="1A46FDFE" w:rsidR="76C12866">
        <w:rPr>
          <w:lang w:val="en-US"/>
        </w:rPr>
        <w:t xml:space="preserve">&amp; </w:t>
      </w:r>
      <w:proofErr w:type="spellStart"/>
      <w:r w:rsidRPr="1A46FDFE" w:rsidR="76C12866">
        <w:rPr>
          <w:lang w:val="en-US"/>
        </w:rPr>
        <w:t>CoVid</w:t>
      </w:r>
      <w:proofErr w:type="spellEnd"/>
      <w:r w:rsidRPr="1A46FDFE" w:rsidR="76C12866">
        <w:rPr>
          <w:lang w:val="en-US"/>
        </w:rPr>
        <w:t xml:space="preserve"> update</w:t>
      </w:r>
      <w:r w:rsidRPr="1A46FDFE" w:rsidR="4E953D56">
        <w:rPr>
          <w:lang w:val="en-US"/>
        </w:rPr>
        <w:t xml:space="preserve"> (SiN Meeting)</w:t>
      </w:r>
    </w:p>
    <w:p w:rsidR="006C6674" w:rsidRDefault="006C6674" w14:paraId="03F477B7" w14:textId="54A150C4">
      <w:pPr>
        <w:rPr>
          <w:lang w:val="en-US"/>
        </w:rPr>
      </w:pPr>
    </w:p>
    <w:p w:rsidRPr="006C6674" w:rsidR="006C6674" w:rsidRDefault="006C6674" w14:paraId="4BA44C44" w14:textId="2788891A">
      <w:pPr>
        <w:rPr>
          <w:lang w:val="en-US"/>
        </w:rPr>
      </w:pPr>
      <w:r w:rsidRPr="1A46FDFE" w:rsidR="2175B2D2">
        <w:rPr>
          <w:lang w:val="en-US"/>
        </w:rPr>
        <w:t>4</w:t>
      </w:r>
      <w:r w:rsidRPr="1A46FDFE" w:rsidR="006C6674">
        <w:rPr>
          <w:lang w:val="en-US"/>
        </w:rPr>
        <w:t>.</w:t>
      </w:r>
      <w:r w:rsidRPr="1A46FDFE" w:rsidR="0BDBBAEC">
        <w:rPr>
          <w:lang w:val="en-US"/>
        </w:rPr>
        <w:t xml:space="preserve"> </w:t>
      </w:r>
      <w:r w:rsidRPr="1A46FDFE" w:rsidR="7365E897">
        <w:rPr>
          <w:lang w:val="en-US"/>
        </w:rPr>
        <w:t>B</w:t>
      </w:r>
      <w:r w:rsidRPr="1A46FDFE" w:rsidR="7365E897">
        <w:rPr>
          <w:lang w:val="en-US"/>
        </w:rPr>
        <w:t>rainstorm about summer activities</w:t>
      </w:r>
      <w:r w:rsidRPr="1A46FDFE" w:rsidR="384B82A2">
        <w:rPr>
          <w:lang w:val="en-US"/>
        </w:rPr>
        <w:t xml:space="preserve"> &amp; Young Researchers’ Night</w:t>
      </w:r>
    </w:p>
    <w:p w:rsidR="1A46FDFE" w:rsidP="1A46FDFE" w:rsidRDefault="1A46FDFE" w14:paraId="33371E28" w14:textId="7D9F51A1">
      <w:pPr>
        <w:pStyle w:val="Normal"/>
        <w:rPr>
          <w:lang w:val="en-US"/>
        </w:rPr>
      </w:pPr>
    </w:p>
    <w:p w:rsidR="708C8484" w:rsidP="1A46FDFE" w:rsidRDefault="708C8484" w14:paraId="69E5DBCC" w14:textId="7017D8F7">
      <w:pPr>
        <w:pStyle w:val="Normal"/>
        <w:rPr>
          <w:lang w:val="en-US"/>
        </w:rPr>
      </w:pPr>
      <w:r w:rsidRPr="1A46FDFE" w:rsidR="708C8484">
        <w:rPr>
          <w:lang w:val="en-US"/>
        </w:rPr>
        <w:t xml:space="preserve">5. Meeting with Maling &amp; Oyvind – when? </w:t>
      </w:r>
    </w:p>
    <w:p w:rsidR="1A46FDFE" w:rsidP="1A46FDFE" w:rsidRDefault="1A46FDFE" w14:paraId="07BD4EFC" w14:textId="6D9B82BF">
      <w:pPr>
        <w:pStyle w:val="Normal"/>
        <w:rPr>
          <w:lang w:val="en-US"/>
        </w:rPr>
      </w:pPr>
    </w:p>
    <w:sectPr w:rsidRPr="006C6674" w:rsidR="006C6674" w:rsidSect="00152D9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C6674" w:rsidP="006C6674" w:rsidRDefault="006C6674" w14:paraId="0B75A659" w14:textId="77777777">
      <w:pPr>
        <w:spacing w:line="240" w:lineRule="auto"/>
      </w:pPr>
      <w:r>
        <w:separator/>
      </w:r>
    </w:p>
  </w:endnote>
  <w:endnote w:type="continuationSeparator" w:id="0">
    <w:p w:rsidR="006C6674" w:rsidP="006C6674" w:rsidRDefault="006C6674" w14:paraId="612FC15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C6674" w:rsidP="006C6674" w:rsidRDefault="006C6674" w14:paraId="01A36FC9" w14:textId="77777777">
      <w:pPr>
        <w:spacing w:line="240" w:lineRule="auto"/>
      </w:pPr>
      <w:r>
        <w:separator/>
      </w:r>
    </w:p>
  </w:footnote>
  <w:footnote w:type="continuationSeparator" w:id="0">
    <w:p w:rsidR="006C6674" w:rsidP="006C6674" w:rsidRDefault="006C6674" w14:paraId="1B22682E" w14:textId="7777777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sjQ0tzA2NDczMjVS0lEKTi0uzszPAykwrAUAJN4z7CwAAAA="/>
  </w:docVars>
  <w:rsids>
    <w:rsidRoot w:val="006C6674"/>
    <w:rsid w:val="00152D98"/>
    <w:rsid w:val="00417AF7"/>
    <w:rsid w:val="00472A15"/>
    <w:rsid w:val="00686819"/>
    <w:rsid w:val="006B78B4"/>
    <w:rsid w:val="006C6674"/>
    <w:rsid w:val="0070285C"/>
    <w:rsid w:val="00D53082"/>
    <w:rsid w:val="08F5E632"/>
    <w:rsid w:val="0B7E5649"/>
    <w:rsid w:val="0BDBBAEC"/>
    <w:rsid w:val="148F543F"/>
    <w:rsid w:val="1A46FDFE"/>
    <w:rsid w:val="2175B2D2"/>
    <w:rsid w:val="2FFCBF2A"/>
    <w:rsid w:val="33024029"/>
    <w:rsid w:val="3501D983"/>
    <w:rsid w:val="384B82A2"/>
    <w:rsid w:val="4D51A146"/>
    <w:rsid w:val="4DB9EF1B"/>
    <w:rsid w:val="4E953D56"/>
    <w:rsid w:val="708C8484"/>
    <w:rsid w:val="7365E897"/>
    <w:rsid w:val="76C12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C8D34"/>
  <w15:chartTrackingRefBased/>
  <w15:docId w15:val="{92B1799A-623C-4C59-ABAD-952BE1E08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17AF7"/>
  </w:style>
  <w:style w:type="paragraph" w:styleId="Heading1">
    <w:name w:val="heading 1"/>
    <w:basedOn w:val="Normal"/>
    <w:next w:val="Normal"/>
    <w:link w:val="Heading1Char"/>
    <w:uiPriority w:val="9"/>
    <w:qFormat/>
    <w:rsid w:val="006B78B4"/>
    <w:pPr>
      <w:keepNext/>
      <w:keepLines/>
      <w:spacing w:before="240"/>
      <w:outlineLvl w:val="0"/>
    </w:pPr>
    <w:rPr>
      <w:rFonts w:ascii="Times New Roman" w:hAnsi="Times New Roman"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285C"/>
    <w:pPr>
      <w:keepNext/>
      <w:keepLines/>
      <w:spacing w:before="40"/>
      <w:outlineLvl w:val="1"/>
    </w:pPr>
    <w:rPr>
      <w:rFonts w:ascii="Times New Roman" w:hAnsi="Times New Roman" w:eastAsiaTheme="majorEastAsia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285C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A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F7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17A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7AF7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6B78B4"/>
    <w:rPr>
      <w:rFonts w:ascii="Times New Roman" w:hAnsi="Times New Roman" w:eastAsiaTheme="majorEastAsia" w:cstheme="majorBidi"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0285C"/>
    <w:rPr>
      <w:rFonts w:ascii="Times New Roman" w:hAnsi="Times New Roman" w:eastAsiaTheme="majorEastAsia" w:cstheme="majorBidi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70285C"/>
    <w:rPr>
      <w:rFonts w:ascii="Times New Roman" w:hAnsi="Times New Roman" w:eastAsiaTheme="majorEastAsia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endnotes" Target="endnotes.xml" Id="rId5" /><Relationship Type="http://schemas.openxmlformats.org/officeDocument/2006/relationships/customXml" Target="../customXml/item3.xml" Id="rId10" /><Relationship Type="http://schemas.openxmlformats.org/officeDocument/2006/relationships/footnotes" Target="footnote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AD72DF5EB044CB797649AF5F5658E" ma:contentTypeVersion="15" ma:contentTypeDescription="Opprett et nytt dokument." ma:contentTypeScope="" ma:versionID="80fe38873b16ba84d89258fcecb50b12">
  <xsd:schema xmlns:xsd="http://www.w3.org/2001/XMLSchema" xmlns:xs="http://www.w3.org/2001/XMLSchema" xmlns:p="http://schemas.microsoft.com/office/2006/metadata/properties" xmlns:ns2="0a63563d-cdee-4813-b53d-995b0184635a" xmlns:ns3="5f19214f-3540-4a31-bd18-218d65134586" targetNamespace="http://schemas.microsoft.com/office/2006/metadata/properties" ma:root="true" ma:fieldsID="79430c8c9b450e9f71f76ec15fea8c2a" ns2:_="" ns3:_="">
    <xsd:import namespace="0a63563d-cdee-4813-b53d-995b0184635a"/>
    <xsd:import namespace="5f19214f-3540-4a31-bd18-218d651345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3563d-cdee-4813-b53d-995b01846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emerkelapper" ma:readOnly="false" ma:fieldId="{5cf76f15-5ced-4ddc-b409-7134ff3c332f}" ma:taxonomyMulti="true" ma:sspId="5da9934d-bfb1-4def-aef0-a37b7e29c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9214f-3540-4a31-bd18-218d6513458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daa12ea-ea30-4c4e-a00f-18c17fae8c07}" ma:internalName="TaxCatchAll" ma:showField="CatchAllData" ma:web="5f19214f-3540-4a31-bd18-218d651345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9214f-3540-4a31-bd18-218d65134586" xsi:nil="true"/>
    <lcf76f155ced4ddcb4097134ff3c332f xmlns="0a63563d-cdee-4813-b53d-995b018463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D053C2-D44E-48AA-8278-ABB273E5DB03}"/>
</file>

<file path=customXml/itemProps2.xml><?xml version="1.0" encoding="utf-8"?>
<ds:datastoreItem xmlns:ds="http://schemas.openxmlformats.org/officeDocument/2006/customXml" ds:itemID="{5B630A25-2EAA-4A0C-93A1-B2B7899BD0D4}"/>
</file>

<file path=customXml/itemProps3.xml><?xml version="1.0" encoding="utf-8"?>
<ds:datastoreItem xmlns:ds="http://schemas.openxmlformats.org/officeDocument/2006/customXml" ds:itemID="{91074D18-1ADC-42D0-AFF0-D47C75B260F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ike Brehmer</dc:creator>
  <cp:keywords/>
  <dc:description/>
  <cp:lastModifiedBy>Henrik Siepelmeyer</cp:lastModifiedBy>
  <cp:revision>3</cp:revision>
  <dcterms:created xsi:type="dcterms:W3CDTF">2021-06-16T14:59:00Z</dcterms:created>
  <dcterms:modified xsi:type="dcterms:W3CDTF">2021-06-17T13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6-16T14:59:38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404dda51-a200-4880-994c-5de4c523c96a</vt:lpwstr>
  </property>
  <property fmtid="{D5CDD505-2E9C-101B-9397-08002B2CF9AE}" pid="8" name="MSIP_Label_b4114459-e220-4ae9-b339-4ebe6008cdd4_ContentBits">
    <vt:lpwstr>0</vt:lpwstr>
  </property>
  <property fmtid="{D5CDD505-2E9C-101B-9397-08002B2CF9AE}" pid="9" name="ContentTypeId">
    <vt:lpwstr>0x010100548AD72DF5EB044CB797649AF5F5658E</vt:lpwstr>
  </property>
  <property fmtid="{D5CDD505-2E9C-101B-9397-08002B2CF9AE}" pid="10" name="MediaServiceImageTags">
    <vt:lpwstr/>
  </property>
</Properties>
</file>